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A7D26C" w14:textId="77777777" w:rsidR="00E81978" w:rsidRDefault="00442B24">
      <w:pPr>
        <w:pStyle w:val="Title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E2205A">
            <w:t>Advanced Pharmacology</w:t>
          </w:r>
        </w:sdtContent>
      </w:sdt>
    </w:p>
    <w:p w14:paraId="2B407099" w14:textId="77777777" w:rsidR="00B823AA" w:rsidRDefault="00C634E1" w:rsidP="00B823AA">
      <w:pPr>
        <w:pStyle w:val="Title2"/>
      </w:pPr>
      <w:r>
        <w:t xml:space="preserve">Taobat Tadese </w:t>
      </w:r>
    </w:p>
    <w:p w14:paraId="622C6A3B" w14:textId="77777777" w:rsidR="00E81978" w:rsidRDefault="00442B24" w:rsidP="00B823AA">
      <w:pPr>
        <w:pStyle w:val="Title2"/>
      </w:pPr>
      <w:sdt>
        <w:sdtPr>
          <w:alias w:val="Institutional Affiliation(s):"/>
          <w:tag w:val="Institutional Affiliation(s):"/>
          <w:id w:val="-1771543088"/>
          <w:placeholder>
            <w:docPart w:val="7F56B23060BE47FFBCA90144E8F89BCE"/>
          </w:placeholder>
          <w:temporary/>
          <w:showingPlcHdr/>
          <w15:appearance w15:val="hidden"/>
          <w:text/>
        </w:sdtPr>
        <w:sdtEndPr/>
        <w:sdtContent>
          <w:r w:rsidR="005D3A03">
            <w:t>[Institutional Affiliation(s)]</w:t>
          </w:r>
        </w:sdtContent>
      </w:sdt>
    </w:p>
    <w:sdt>
      <w:sdt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14:paraId="5CF452AB" w14:textId="77777777" w:rsidR="00E81978" w:rsidRDefault="00C634E1">
          <w:pPr>
            <w:pStyle w:val="Title"/>
          </w:pPr>
          <w:r>
            <w:t>Author Note</w:t>
          </w:r>
        </w:p>
      </w:sdtContent>
    </w:sdt>
    <w:sdt>
      <w:sdtPr>
        <w:alias w:val="Include any grant/funding information and a complete correspondence address:"/>
        <w:tag w:val="Include any grant/funding information and a complete correspondence address:"/>
        <w:id w:val="716785028"/>
        <w:placeholder>
          <w:docPart w:val="42E729BC0C5D463F875DA0FE6EB89EDD"/>
        </w:placeholder>
        <w:temporary/>
        <w:showingPlcHdr/>
        <w15:appearance w15:val="hidden"/>
        <w:text/>
      </w:sdtPr>
      <w:sdtEndPr/>
      <w:sdtContent>
        <w:p w14:paraId="24143FEB" w14:textId="77777777" w:rsidR="00E81978" w:rsidRDefault="00C634E1" w:rsidP="00B823AA">
          <w:pPr>
            <w:pStyle w:val="Title2"/>
          </w:pPr>
          <w:r>
            <w:t>[Include any grant/funding information and a complete correspondence address.]</w:t>
          </w:r>
        </w:p>
      </w:sdtContent>
    </w:sdt>
    <w:p w14:paraId="37E4CD06" w14:textId="77777777" w:rsidR="00E81978" w:rsidRDefault="00442B24">
      <w:pPr>
        <w:pStyle w:val="SectionTitle"/>
      </w:pPr>
      <w:sdt>
        <w:sdtPr>
          <w:alias w:val="Section title:"/>
          <w:tag w:val="Section title:"/>
          <w:id w:val="984196707"/>
          <w:placeholder>
            <w:docPart w:val="8D3A61C8A0284D089F24570D8BD25FE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E2205A">
            <w:t>Advanced Pharmacology</w:t>
          </w:r>
        </w:sdtContent>
      </w:sdt>
    </w:p>
    <w:p w14:paraId="5F9A30ED" w14:textId="77777777" w:rsidR="000412FD" w:rsidRDefault="00C634E1" w:rsidP="000412FD">
      <w:r>
        <w:t xml:space="preserve">Among pneumonia </w:t>
      </w:r>
      <w:r w:rsidR="004160A2">
        <w:t>patients,</w:t>
      </w:r>
      <w:r>
        <w:t xml:space="preserve"> </w:t>
      </w:r>
      <w:r w:rsidR="00CF467E">
        <w:t>the comorbid conditions may appear including pneumonia,</w:t>
      </w:r>
      <w:r w:rsidR="00FA34E2">
        <w:t xml:space="preserve"> hyperlipidemia, </w:t>
      </w:r>
      <w:r w:rsidR="0010030C">
        <w:t>COPD, a</w:t>
      </w:r>
      <w:r w:rsidR="004160A2">
        <w:t xml:space="preserve">nd HTN. This discussion will be focusing on </w:t>
      </w:r>
      <w:r w:rsidR="00857828">
        <w:t xml:space="preserve">a patient who was suffering from </w:t>
      </w:r>
      <w:r w:rsidR="005D6B16">
        <w:t>pneumonia</w:t>
      </w:r>
      <w:r w:rsidR="00857828">
        <w:t xml:space="preserve"> </w:t>
      </w:r>
      <w:r w:rsidR="00A31623">
        <w:t xml:space="preserve">but later, </w:t>
      </w:r>
      <w:r w:rsidR="005D6B16">
        <w:t>had some complaints of nausea and vomiting. Medication for his treatme</w:t>
      </w:r>
      <w:r w:rsidR="005D6B16" w:rsidRPr="00A31623">
        <w:rPr>
          <w:u w:val="single"/>
        </w:rPr>
        <w:t>n</w:t>
      </w:r>
      <w:r w:rsidR="005D6B16">
        <w:t>t will be revised</w:t>
      </w:r>
      <w:r w:rsidR="00BB663B">
        <w:t>,</w:t>
      </w:r>
      <w:r w:rsidR="005D6B16">
        <w:t xml:space="preserve"> considering his complaints</w:t>
      </w:r>
      <w:r w:rsidR="00BB663B">
        <w:t xml:space="preserve">. </w:t>
      </w:r>
      <w:r w:rsidR="006F2883">
        <w:t>Sometimes</w:t>
      </w:r>
      <w:r w:rsidR="00A31623">
        <w:t>,</w:t>
      </w:r>
      <w:r w:rsidR="006F2883">
        <w:t xml:space="preserve"> high antibiotics </w:t>
      </w:r>
      <w:r w:rsidR="00E2205A">
        <w:t>can result in symptoms of nausea and vomiting.</w:t>
      </w:r>
    </w:p>
    <w:p w14:paraId="3953D475" w14:textId="77777777" w:rsidR="00380571" w:rsidRDefault="00C634E1" w:rsidP="000412FD">
      <w:r>
        <w:t>Based on the symptoms of the patient, it can be said that these are the result</w:t>
      </w:r>
      <w:r w:rsidR="00A31623">
        <w:t>s</w:t>
      </w:r>
      <w:r>
        <w:t xml:space="preserve"> of giving him</w:t>
      </w:r>
      <w:r w:rsidR="00A31623">
        <w:t xml:space="preserve"> a</w:t>
      </w:r>
      <w:r>
        <w:t xml:space="preserve"> high</w:t>
      </w:r>
      <w:r w:rsidR="00A31623">
        <w:t xml:space="preserve"> dose of</w:t>
      </w:r>
      <w:r>
        <w:t xml:space="preserve"> antibiotics.  </w:t>
      </w:r>
      <w:r w:rsidR="00A31623">
        <w:t>These high doses of antibiotics include Azithromycin (500 mg) and C</w:t>
      </w:r>
      <w:r w:rsidR="00DF0111">
        <w:t xml:space="preserve">eftriaxone injection. </w:t>
      </w:r>
      <w:r w:rsidR="00A31623">
        <w:t>This</w:t>
      </w:r>
      <w:r w:rsidR="006C3847">
        <w:t xml:space="preserve"> can result in adverse reactions and allergies sometimes, whereas, nausea and vomiting are two of the </w:t>
      </w:r>
      <w:r w:rsidR="00B061DB">
        <w:t>adverse</w:t>
      </w:r>
      <w:r w:rsidR="00A31623">
        <w:t xml:space="preserve"> reactions of high dosage of </w:t>
      </w:r>
      <w:r w:rsidR="006C3847">
        <w:t>antibiotics</w:t>
      </w:r>
      <w:r w:rsidR="007931EA">
        <w:t xml:space="preserve"> </w:t>
      </w:r>
      <w:r w:rsidR="007931EA">
        <w:fldChar w:fldCharType="begin"/>
      </w:r>
      <w:r w:rsidR="007931EA">
        <w:instrText xml:space="preserve"> ADDIN ZOTERO_ITEM CSL_CITATION {"citationID":"cGfJHn3j","properties":{"formattedCitation":"(Gleckman &amp; Czachor, 2000)","plainCitation":"(Gleckman &amp; Czachor, 2000)","noteIndex":0},"citationItems":[{"id":1708,"uris":["http://zotero.org/users/local/F0XOCTdk/items/F2QXL3AX"],"uri":["http://zotero.org/users/local/F0XOCTdk/items/F2QXL3AX"],"itemData":{"id":1708,"type":"paper-conference","title":"Antibiotic side effects","container-title":"Seminars in respiratory and critical care medicine","publisher":"Copyright© 2000 by Thieme Medical Publishers, Inc., 333 Seventh Avenue, New …","page":"0061-0070","volume":"21","ISBN":"1069-3424","author":[{"family":"Gleckman","given":"Richard A."},{"family":"Czachor","given":"John S."}],"issued":{"date-parts":[["2000"]]}}}],"schema":"https://github.com/citation-style-language/schema/raw/master/csl-citation.json"} </w:instrText>
      </w:r>
      <w:r w:rsidR="007931EA">
        <w:fldChar w:fldCharType="separate"/>
      </w:r>
      <w:r w:rsidR="007931EA" w:rsidRPr="007931EA">
        <w:rPr>
          <w:rFonts w:ascii="Times New Roman" w:hAnsi="Times New Roman" w:cs="Times New Roman"/>
        </w:rPr>
        <w:t>(Gleckman &amp; Czachor, 2000)</w:t>
      </w:r>
      <w:r w:rsidR="007931EA">
        <w:fldChar w:fldCharType="end"/>
      </w:r>
      <w:r w:rsidR="006C3847">
        <w:t>.</w:t>
      </w:r>
      <w:r w:rsidR="00D9039D">
        <w:t xml:space="preserve"> There are also likely chances that a patient is allergic to pe</w:t>
      </w:r>
      <w:r w:rsidR="00A31623">
        <w:t>nicillin and he has been given A</w:t>
      </w:r>
      <w:r w:rsidR="00D9039D">
        <w:t>zithromycin</w:t>
      </w:r>
      <w:r w:rsidR="00DA3632">
        <w:t xml:space="preserve"> </w:t>
      </w:r>
      <w:r w:rsidR="00DA3632">
        <w:fldChar w:fldCharType="begin"/>
      </w:r>
      <w:r w:rsidR="00DA3632">
        <w:instrText xml:space="preserve"> ADDIN ZOTERO_ITEM CSL_CITATION {"citationID":"VNSoSdZ9","properties":{"formattedCitation":"(Turner, 2015)","plainCitation":"(Turner, 2015)","noteIndex":0},"citationItems":[{"id":1065,"uris":["http://zotero.org/users/local/F0XOCTdk/items/8FW8VB9P"],"uri":["http://zotero.org/users/local/F0XOCTdk/items/8FW8VB9P"],"itemData":{"id":1065,"type":"article-journal","title":"Generation Z: Technology and social interest","container-title":"The Journal of Individual Psychology","page":"103-113","volume":"71","issue":"2","author":[{"family":"Turner","given":"Anthony"}],"issued":{"date-parts":[["2015"]]}}}],"schema":"https://github.com/citation-style-language/schema/raw/master/csl-citation.json"} </w:instrText>
      </w:r>
      <w:r w:rsidR="00DA3632">
        <w:fldChar w:fldCharType="separate"/>
      </w:r>
      <w:r w:rsidR="00DA3632" w:rsidRPr="00DA3632">
        <w:rPr>
          <w:rFonts w:ascii="Times New Roman" w:hAnsi="Times New Roman" w:cs="Times New Roman"/>
        </w:rPr>
        <w:t>(Turner, 2015)</w:t>
      </w:r>
      <w:r w:rsidR="00DA3632">
        <w:fldChar w:fldCharType="end"/>
      </w:r>
      <w:r w:rsidR="00D9039D">
        <w:t>.</w:t>
      </w:r>
      <w:r w:rsidR="00A31623">
        <w:t xml:space="preserve"> </w:t>
      </w:r>
      <w:commentRangeStart w:id="0"/>
      <w:r w:rsidR="00A31623">
        <w:t>In clinical practice</w:t>
      </w:r>
      <w:r w:rsidR="006C3847">
        <w:t xml:space="preserve">, these are common symptoms but in the case of this patient who </w:t>
      </w:r>
      <w:r w:rsidR="00A91AB2">
        <w:t xml:space="preserve">is encountering complex comorbidities. This patient </w:t>
      </w:r>
      <w:commentRangeEnd w:id="0"/>
      <w:r w:rsidR="00A31623">
        <w:rPr>
          <w:rStyle w:val="CommentReference"/>
        </w:rPr>
        <w:commentReference w:id="0"/>
      </w:r>
      <w:r w:rsidR="00A91AB2">
        <w:t xml:space="preserve">has pneumonia, hyperlipidemia, COPD, and HTN. </w:t>
      </w:r>
      <w:r w:rsidR="006A51B6">
        <w:t>Along with</w:t>
      </w:r>
      <w:r w:rsidR="00A91AB2">
        <w:t xml:space="preserve"> these, </w:t>
      </w:r>
      <w:r w:rsidR="006A51B6">
        <w:t xml:space="preserve">blood </w:t>
      </w:r>
      <w:r w:rsidR="00A91AB2">
        <w:t xml:space="preserve">pressure is high </w:t>
      </w:r>
      <w:r w:rsidR="006A51B6">
        <w:t xml:space="preserve">and White Blood Cell count has decreased. </w:t>
      </w:r>
      <w:r w:rsidR="00F07D13">
        <w:t>Considering these,</w:t>
      </w:r>
      <w:r w:rsidR="006A51B6">
        <w:t xml:space="preserve"> it is important to revise the medical plans to minimize the high</w:t>
      </w:r>
      <w:r w:rsidR="00757C8F">
        <w:t>er levels of blood pressure</w:t>
      </w:r>
      <w:r w:rsidR="00F07D13">
        <w:t xml:space="preserve">, nausea, and vomiting. </w:t>
      </w:r>
    </w:p>
    <w:p w14:paraId="600A569B" w14:textId="77777777" w:rsidR="00F07D13" w:rsidRDefault="00C634E1" w:rsidP="000412FD">
      <w:r>
        <w:t xml:space="preserve">In this </w:t>
      </w:r>
      <w:r w:rsidR="00FB0AC0">
        <w:t>case,</w:t>
      </w:r>
      <w:r>
        <w:t xml:space="preserve"> </w:t>
      </w:r>
      <w:r w:rsidR="00A31623">
        <w:t xml:space="preserve">the </w:t>
      </w:r>
      <w:r>
        <w:t>patient needs to be treated according to the symptoms</w:t>
      </w:r>
      <w:r w:rsidR="00FB0AC0">
        <w:t xml:space="preserve">. </w:t>
      </w:r>
      <w:r w:rsidR="009C2959">
        <w:t>I/v M</w:t>
      </w:r>
      <w:r w:rsidR="00FB0AC0">
        <w:t>et</w:t>
      </w:r>
      <w:r w:rsidR="009C2959">
        <w:t>oclopramide</w:t>
      </w:r>
      <w:r w:rsidR="00FB0AC0">
        <w:t xml:space="preserve"> injection can be suggested that is an anti-emetic (anti-vomiting)</w:t>
      </w:r>
      <w:r w:rsidR="009C2959">
        <w:t xml:space="preserve"> i</w:t>
      </w:r>
      <w:r w:rsidR="00FB0AC0">
        <w:t>njection</w:t>
      </w:r>
      <w:r w:rsidR="00C17412">
        <w:t xml:space="preserve"> </w:t>
      </w:r>
      <w:r w:rsidR="00E43E79">
        <w:fldChar w:fldCharType="begin"/>
      </w:r>
      <w:r w:rsidR="00E43E79">
        <w:instrText xml:space="preserve"> ADDIN ZOTERO_ITEM CSL_CITATION {"citationID":"46f54ZTQ","properties":{"formattedCitation":"(Lee &amp; Kuo, 2010)","plainCitation":"(Lee &amp; Kuo, 2010)","noteIndex":0},"citationItems":[{"id":1715,"uris":["http://zotero.org/users/local/F0XOCTdk/items/A9A9FDV2"],"uri":["http://zotero.org/users/local/F0XOCTdk/items/A9A9FDV2"],"itemData":{"id":1715,"type":"article-journal","title":"Metoclopramide in the treatment of diabetic gastroparesis","container-title":"Expert review of endocrinology &amp; metabolism","page":"653-662","volume":"5","issue":"5","author":[{"family":"Lee","given":"Allen"},{"family":"Kuo","given":"Braden"}],"issued":{"date-parts":[["2010"]]}}}],"schema":"https://github.com/citation-style-language/schema/raw/master/csl-citation.json"} </w:instrText>
      </w:r>
      <w:r w:rsidR="00E43E79">
        <w:fldChar w:fldCharType="separate"/>
      </w:r>
      <w:r w:rsidR="00E43E79" w:rsidRPr="00E43E79">
        <w:rPr>
          <w:rFonts w:ascii="Times New Roman" w:hAnsi="Times New Roman" w:cs="Times New Roman"/>
        </w:rPr>
        <w:t>(Lee &amp; Kuo, 2010)</w:t>
      </w:r>
      <w:r w:rsidR="00E43E79">
        <w:fldChar w:fldCharType="end"/>
      </w:r>
      <w:r w:rsidR="00FB0AC0">
        <w:t xml:space="preserve">. </w:t>
      </w:r>
      <w:commentRangeStart w:id="1"/>
      <w:r w:rsidR="00FB0AC0">
        <w:t>Gravitate</w:t>
      </w:r>
      <w:commentRangeEnd w:id="1"/>
      <w:r w:rsidR="00A31623">
        <w:rPr>
          <w:rStyle w:val="CommentReference"/>
        </w:rPr>
        <w:commentReference w:id="1"/>
      </w:r>
      <w:r w:rsidR="00FB0AC0">
        <w:t xml:space="preserve"> can be also recommended for this patient. This will help this patient to overcome symptoms of </w:t>
      </w:r>
      <w:r w:rsidR="008528CB">
        <w:t xml:space="preserve">nausea and vomiting. To </w:t>
      </w:r>
      <w:r w:rsidR="00E43E79">
        <w:t>overcome hypertension</w:t>
      </w:r>
      <w:r w:rsidR="00AF0145">
        <w:t>,</w:t>
      </w:r>
      <w:r w:rsidR="00E43E79">
        <w:t xml:space="preserve"> it is important for the patient </w:t>
      </w:r>
      <w:r w:rsidR="004A7945">
        <w:t xml:space="preserve">to recommend antihypertensive </w:t>
      </w:r>
      <w:r w:rsidR="00C17412">
        <w:t xml:space="preserve">drugs </w:t>
      </w:r>
      <w:r w:rsidR="00C17412">
        <w:fldChar w:fldCharType="begin"/>
      </w:r>
      <w:r w:rsidR="00C17412">
        <w:instrText xml:space="preserve"> ADDIN ZOTERO_ITEM CSL_CITATION {"citationID":"fz8l3j5D","properties":{"formattedCitation":"(Contreras et al., 2000)","plainCitation":"(Contreras et al., 2000)","noteIndex":0},"citationItems":[{"id":1717,"uris":["http://zotero.org/users/local/F0XOCTdk/items/6JI3IQ95"],"uri":["http://zotero.org/users/local/F0XOCTdk/items/6JI3IQ95"],"itemData":{"id":1717,"type":"article-journal","title":"Diabetes and hypertension physiopathology and therapeutics","container-title":"Journal of human hypertension","page":"S26-S31","volume":"14","issue":"1","author":[{"family":"Contreras","given":"F."},{"family":"Rivera","given":"M."},{"family":"Vasquez","given":"J."},{"family":"De la Parte","given":"M. A."},{"family":"Velasco","given":"M."}],"issued":{"date-parts":[["2000"]]}}}],"schema":"https://github.com/citation-style-language/schema/raw/master/csl-citation.json"} </w:instrText>
      </w:r>
      <w:r w:rsidR="00C17412">
        <w:fldChar w:fldCharType="separate"/>
      </w:r>
      <w:r w:rsidR="00C17412" w:rsidRPr="00C17412">
        <w:rPr>
          <w:rFonts w:ascii="Times New Roman" w:hAnsi="Times New Roman" w:cs="Times New Roman"/>
        </w:rPr>
        <w:t>(Contreras et al., 2000)</w:t>
      </w:r>
      <w:r w:rsidR="00C17412">
        <w:fldChar w:fldCharType="end"/>
      </w:r>
      <w:r w:rsidR="00C17412">
        <w:t xml:space="preserve">. </w:t>
      </w:r>
      <w:commentRangeStart w:id="2"/>
      <w:r w:rsidR="00C17412">
        <w:t>As patient is also not being able to digest properly that is wh</w:t>
      </w:r>
      <w:r w:rsidR="00797AE9">
        <w:t xml:space="preserve">y a soft diet would be a priority. </w:t>
      </w:r>
      <w:commentRangeEnd w:id="2"/>
      <w:r w:rsidR="00AF0145">
        <w:rPr>
          <w:rStyle w:val="CommentReference"/>
        </w:rPr>
        <w:commentReference w:id="2"/>
      </w:r>
      <w:r w:rsidR="00756AFF">
        <w:t xml:space="preserve">A vegan diet and fluids will be helpful for the patient to overcome </w:t>
      </w:r>
      <w:r w:rsidR="00240810">
        <w:t xml:space="preserve">nausea </w:t>
      </w:r>
      <w:r w:rsidR="008B6D2D">
        <w:t xml:space="preserve">and vomiting. </w:t>
      </w:r>
    </w:p>
    <w:sdt>
      <w:sdtPr>
        <w:rPr>
          <w:rFonts w:asciiTheme="minorHAnsi" w:eastAsiaTheme="minorEastAsia" w:hAnsiTheme="minorHAnsi" w:cstheme="minorBidi"/>
        </w:rPr>
        <w:id w:val="62297111"/>
        <w:docPartObj>
          <w:docPartGallery w:val="Bibliographies"/>
          <w:docPartUnique/>
        </w:docPartObj>
      </w:sdtPr>
      <w:sdtEndPr/>
      <w:sdtContent>
        <w:p w14:paraId="07A96ACE" w14:textId="77777777" w:rsidR="00E81978" w:rsidRDefault="00C634E1">
          <w:pPr>
            <w:pStyle w:val="SectionTitle"/>
          </w:pPr>
          <w:r>
            <w:t>References</w:t>
          </w:r>
        </w:p>
        <w:p w14:paraId="097302EF" w14:textId="77777777" w:rsidR="000272A9" w:rsidRPr="000272A9" w:rsidRDefault="00C634E1" w:rsidP="000272A9">
          <w:pPr>
            <w:pStyle w:val="Bibliography"/>
            <w:rPr>
              <w:rFonts w:ascii="Times New Roman" w:hAnsi="Times New Roman" w:cs="Times New Roman"/>
            </w:rPr>
          </w:pPr>
          <w:r>
            <w:fldChar w:fldCharType="begin"/>
          </w:r>
          <w:r>
            <w:instrText xml:space="preserve"> ADDIN ZOTERO_BIBL {"uncited":[],"omitted":[],"custom":[]} CSL_BIBLIOGRAPHY </w:instrText>
          </w:r>
          <w:r>
            <w:fldChar w:fldCharType="separate"/>
          </w:r>
          <w:r w:rsidRPr="000272A9">
            <w:rPr>
              <w:rFonts w:ascii="Times New Roman" w:hAnsi="Times New Roman" w:cs="Times New Roman"/>
            </w:rPr>
            <w:t xml:space="preserve">Contreras, F., Rivera, M., Vasquez, J., De la Parte, M. A., &amp; Velasco, M. (2000). Diabetes and hypertension physiopathology and therapeutics. </w:t>
          </w:r>
          <w:r w:rsidRPr="000272A9">
            <w:rPr>
              <w:rFonts w:ascii="Times New Roman" w:hAnsi="Times New Roman" w:cs="Times New Roman"/>
              <w:i/>
              <w:iCs/>
            </w:rPr>
            <w:t>Journal of Human Hypertension</w:t>
          </w:r>
          <w:r w:rsidRPr="000272A9">
            <w:rPr>
              <w:rFonts w:ascii="Times New Roman" w:hAnsi="Times New Roman" w:cs="Times New Roman"/>
            </w:rPr>
            <w:t xml:space="preserve">, </w:t>
          </w:r>
          <w:r w:rsidRPr="000272A9">
            <w:rPr>
              <w:rFonts w:ascii="Times New Roman" w:hAnsi="Times New Roman" w:cs="Times New Roman"/>
              <w:i/>
              <w:iCs/>
            </w:rPr>
            <w:t>14</w:t>
          </w:r>
          <w:r w:rsidRPr="000272A9">
            <w:rPr>
              <w:rFonts w:ascii="Times New Roman" w:hAnsi="Times New Roman" w:cs="Times New Roman"/>
            </w:rPr>
            <w:t>(1), S26–S31.</w:t>
          </w:r>
        </w:p>
        <w:p w14:paraId="1C4430BE" w14:textId="77777777" w:rsidR="000272A9" w:rsidRPr="000272A9" w:rsidRDefault="00C634E1" w:rsidP="000272A9">
          <w:pPr>
            <w:pStyle w:val="Bibliography"/>
            <w:rPr>
              <w:rFonts w:ascii="Times New Roman" w:hAnsi="Times New Roman" w:cs="Times New Roman"/>
            </w:rPr>
          </w:pPr>
          <w:r w:rsidRPr="000272A9">
            <w:rPr>
              <w:rFonts w:ascii="Times New Roman" w:hAnsi="Times New Roman" w:cs="Times New Roman"/>
            </w:rPr>
            <w:t xml:space="preserve">Gleckman, R. A., &amp; Czachor, J. S. (2000). Antibiotic side effects. </w:t>
          </w:r>
          <w:r w:rsidRPr="000272A9">
            <w:rPr>
              <w:rFonts w:ascii="Times New Roman" w:hAnsi="Times New Roman" w:cs="Times New Roman"/>
              <w:i/>
              <w:iCs/>
            </w:rPr>
            <w:t>Seminars in Respiratory and Critical Care Medicine</w:t>
          </w:r>
          <w:r w:rsidRPr="000272A9">
            <w:rPr>
              <w:rFonts w:ascii="Times New Roman" w:hAnsi="Times New Roman" w:cs="Times New Roman"/>
            </w:rPr>
            <w:t xml:space="preserve">, </w:t>
          </w:r>
          <w:r w:rsidRPr="000272A9">
            <w:rPr>
              <w:rFonts w:ascii="Times New Roman" w:hAnsi="Times New Roman" w:cs="Times New Roman"/>
              <w:i/>
              <w:iCs/>
            </w:rPr>
            <w:t>21</w:t>
          </w:r>
          <w:r w:rsidRPr="000272A9">
            <w:rPr>
              <w:rFonts w:ascii="Times New Roman" w:hAnsi="Times New Roman" w:cs="Times New Roman"/>
            </w:rPr>
            <w:t>, 0061–0070.</w:t>
          </w:r>
        </w:p>
        <w:p w14:paraId="7F0E990D" w14:textId="77777777" w:rsidR="000272A9" w:rsidRPr="000272A9" w:rsidRDefault="00C634E1" w:rsidP="000272A9">
          <w:pPr>
            <w:pStyle w:val="Bibliography"/>
            <w:rPr>
              <w:rFonts w:ascii="Times New Roman" w:hAnsi="Times New Roman" w:cs="Times New Roman"/>
            </w:rPr>
          </w:pPr>
          <w:r w:rsidRPr="000272A9">
            <w:rPr>
              <w:rFonts w:ascii="Times New Roman" w:hAnsi="Times New Roman" w:cs="Times New Roman"/>
            </w:rPr>
            <w:t xml:space="preserve">Lee, A., &amp; Kuo, B. (2010). Metoclopramide in the treatment of diabetic gastroparesis. </w:t>
          </w:r>
          <w:r w:rsidRPr="000272A9">
            <w:rPr>
              <w:rFonts w:ascii="Times New Roman" w:hAnsi="Times New Roman" w:cs="Times New Roman"/>
              <w:i/>
              <w:iCs/>
            </w:rPr>
            <w:t>Expert Review of Endocrinology &amp; Metabolism</w:t>
          </w:r>
          <w:r w:rsidRPr="000272A9">
            <w:rPr>
              <w:rFonts w:ascii="Times New Roman" w:hAnsi="Times New Roman" w:cs="Times New Roman"/>
            </w:rPr>
            <w:t xml:space="preserve">, </w:t>
          </w:r>
          <w:r w:rsidRPr="000272A9">
            <w:rPr>
              <w:rFonts w:ascii="Times New Roman" w:hAnsi="Times New Roman" w:cs="Times New Roman"/>
              <w:i/>
              <w:iCs/>
            </w:rPr>
            <w:t>5</w:t>
          </w:r>
          <w:r w:rsidRPr="000272A9">
            <w:rPr>
              <w:rFonts w:ascii="Times New Roman" w:hAnsi="Times New Roman" w:cs="Times New Roman"/>
            </w:rPr>
            <w:t>(5), 653–662.</w:t>
          </w:r>
        </w:p>
        <w:p w14:paraId="6E12721E" w14:textId="77777777" w:rsidR="000272A9" w:rsidRPr="000272A9" w:rsidRDefault="00C634E1" w:rsidP="000272A9">
          <w:pPr>
            <w:pStyle w:val="Bibliography"/>
            <w:rPr>
              <w:rFonts w:ascii="Times New Roman" w:hAnsi="Times New Roman" w:cs="Times New Roman"/>
            </w:rPr>
          </w:pPr>
          <w:r w:rsidRPr="000272A9">
            <w:rPr>
              <w:rFonts w:ascii="Times New Roman" w:hAnsi="Times New Roman" w:cs="Times New Roman"/>
            </w:rPr>
            <w:t xml:space="preserve">Turner, A. (2015). Generation Z: Technology and social interest. </w:t>
          </w:r>
          <w:r w:rsidRPr="000272A9">
            <w:rPr>
              <w:rFonts w:ascii="Times New Roman" w:hAnsi="Times New Roman" w:cs="Times New Roman"/>
              <w:i/>
              <w:iCs/>
            </w:rPr>
            <w:t>The Journal of Individual Psychology</w:t>
          </w:r>
          <w:r w:rsidRPr="000272A9">
            <w:rPr>
              <w:rFonts w:ascii="Times New Roman" w:hAnsi="Times New Roman" w:cs="Times New Roman"/>
            </w:rPr>
            <w:t xml:space="preserve">, </w:t>
          </w:r>
          <w:r w:rsidRPr="000272A9">
            <w:rPr>
              <w:rFonts w:ascii="Times New Roman" w:hAnsi="Times New Roman" w:cs="Times New Roman"/>
              <w:i/>
              <w:iCs/>
            </w:rPr>
            <w:t>71</w:t>
          </w:r>
          <w:r w:rsidRPr="000272A9">
            <w:rPr>
              <w:rFonts w:ascii="Times New Roman" w:hAnsi="Times New Roman" w:cs="Times New Roman"/>
            </w:rPr>
            <w:t>(2), 103–113.</w:t>
          </w:r>
        </w:p>
        <w:p w14:paraId="54B0E667" w14:textId="77777777" w:rsidR="00E81978" w:rsidRDefault="00C634E1" w:rsidP="000272A9">
          <w:pPr>
            <w:pStyle w:val="Bibliography"/>
            <w:ind w:left="0" w:firstLine="0"/>
            <w:rPr>
              <w:noProof/>
            </w:rPr>
          </w:pPr>
          <w:r>
            <w:fldChar w:fldCharType="end"/>
          </w:r>
        </w:p>
      </w:sdtContent>
    </w:sdt>
    <w:sectPr w:rsidR="00E81978">
      <w:headerReference w:type="default" r:id="rId11"/>
      <w:headerReference w:type="first" r:id="rId12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Proofreader" w:date="2020-01-21T15:59:00Z" w:initials="Proofread">
    <w:p w14:paraId="5B55C018" w14:textId="77777777" w:rsidR="00A31623" w:rsidRDefault="00A31623">
      <w:pPr>
        <w:pStyle w:val="CommentText"/>
      </w:pPr>
      <w:r>
        <w:rPr>
          <w:rStyle w:val="CommentReference"/>
        </w:rPr>
        <w:annotationRef/>
      </w:r>
      <w:r>
        <w:t>Improve sentence fragment.</w:t>
      </w:r>
    </w:p>
  </w:comment>
  <w:comment w:id="1" w:author="Proofreader" w:date="2020-01-21T16:01:00Z" w:initials="Proofread">
    <w:p w14:paraId="03B73BB4" w14:textId="77777777" w:rsidR="00A31623" w:rsidRDefault="00A31623">
      <w:pPr>
        <w:pStyle w:val="CommentText"/>
      </w:pPr>
      <w:r>
        <w:rPr>
          <w:rStyle w:val="CommentReference"/>
        </w:rPr>
        <w:annotationRef/>
      </w:r>
      <w:r>
        <w:t>?</w:t>
      </w:r>
    </w:p>
  </w:comment>
  <w:comment w:id="2" w:author="Proofreader" w:date="2020-01-21T16:16:00Z" w:initials="Proofread">
    <w:p w14:paraId="277A19D8" w14:textId="77777777" w:rsidR="00AF0145" w:rsidRDefault="00AF0145">
      <w:pPr>
        <w:pStyle w:val="CommentText"/>
      </w:pPr>
      <w:r>
        <w:rPr>
          <w:rStyle w:val="CommentReference"/>
        </w:rPr>
        <w:annotationRef/>
      </w:r>
      <w:r>
        <w:t>Modify the use of tense. Improve sentence fragment.</w:t>
      </w:r>
      <w:bookmarkStart w:id="3" w:name="_GoBack"/>
      <w:bookmarkEnd w:id="3"/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B55C018" w15:done="0"/>
  <w15:commentEx w15:paraId="03B73BB4" w15:done="0"/>
  <w15:commentEx w15:paraId="277A19D8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7C1B58" w14:textId="77777777" w:rsidR="00442B24" w:rsidRDefault="00442B24">
      <w:pPr>
        <w:spacing w:line="240" w:lineRule="auto"/>
      </w:pPr>
      <w:r>
        <w:separator/>
      </w:r>
    </w:p>
  </w:endnote>
  <w:endnote w:type="continuationSeparator" w:id="0">
    <w:p w14:paraId="289485B5" w14:textId="77777777" w:rsidR="00442B24" w:rsidRDefault="00442B2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F0C6B8" w14:textId="77777777" w:rsidR="00442B24" w:rsidRDefault="00442B24">
      <w:pPr>
        <w:spacing w:line="240" w:lineRule="auto"/>
      </w:pPr>
      <w:r>
        <w:separator/>
      </w:r>
    </w:p>
  </w:footnote>
  <w:footnote w:type="continuationSeparator" w:id="0">
    <w:p w14:paraId="161D517B" w14:textId="77777777" w:rsidR="00442B24" w:rsidRDefault="00442B2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A6CFE2" w14:textId="77777777" w:rsidR="00E81978" w:rsidRDefault="00442B24">
    <w:pPr>
      <w:pStyle w:val="Header"/>
    </w:pPr>
    <w:sdt>
      <w:sdtPr>
        <w:rPr>
          <w:rStyle w:val="Strong"/>
        </w:rPr>
        <w:alias w:val="Running head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7114C5">
          <w:rPr>
            <w:rStyle w:val="Strong"/>
          </w:rPr>
          <w:t>Healthcare and Nursing</w:t>
        </w:r>
      </w:sdtContent>
    </w:sdt>
    <w:r w:rsidR="00C634E1"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AF0145">
      <w:rPr>
        <w:rStyle w:val="Strong"/>
        <w:noProof/>
      </w:rPr>
      <w:t>3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C3A366" w14:textId="77777777" w:rsidR="00E81978" w:rsidRDefault="00C634E1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7114C5">
          <w:rPr>
            <w:rStyle w:val="Strong"/>
          </w:rPr>
          <w:t>Healthcare and Nursing</w:t>
        </w:r>
      </w:sdtContent>
    </w:sdt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A31623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roofreader">
    <w15:presenceInfo w15:providerId="None" w15:userId="Proofread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4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TIyMDYzt7SwMDFT0lEKTi0uzszPAykwrgUAObbKiCwAAAA="/>
  </w:docVars>
  <w:rsids>
    <w:rsidRoot w:val="00C50272"/>
    <w:rsid w:val="000272A9"/>
    <w:rsid w:val="000412FD"/>
    <w:rsid w:val="000A66EF"/>
    <w:rsid w:val="000D3F41"/>
    <w:rsid w:val="0010030C"/>
    <w:rsid w:val="00240810"/>
    <w:rsid w:val="002A3F49"/>
    <w:rsid w:val="00355DCA"/>
    <w:rsid w:val="00380571"/>
    <w:rsid w:val="004160A2"/>
    <w:rsid w:val="00442B24"/>
    <w:rsid w:val="004A7945"/>
    <w:rsid w:val="00551A02"/>
    <w:rsid w:val="005534FA"/>
    <w:rsid w:val="005D3A03"/>
    <w:rsid w:val="005D6B16"/>
    <w:rsid w:val="00651BB5"/>
    <w:rsid w:val="006A51B6"/>
    <w:rsid w:val="006C3847"/>
    <w:rsid w:val="006C7D91"/>
    <w:rsid w:val="006F2883"/>
    <w:rsid w:val="007114C5"/>
    <w:rsid w:val="00741316"/>
    <w:rsid w:val="00756AFF"/>
    <w:rsid w:val="00757C8F"/>
    <w:rsid w:val="007931EA"/>
    <w:rsid w:val="00797AE9"/>
    <w:rsid w:val="008002C0"/>
    <w:rsid w:val="008528CB"/>
    <w:rsid w:val="00857828"/>
    <w:rsid w:val="008B6D2D"/>
    <w:rsid w:val="008C5323"/>
    <w:rsid w:val="009A6A3B"/>
    <w:rsid w:val="009C2959"/>
    <w:rsid w:val="00A31623"/>
    <w:rsid w:val="00A91AB2"/>
    <w:rsid w:val="00AF0145"/>
    <w:rsid w:val="00B061DB"/>
    <w:rsid w:val="00B823AA"/>
    <w:rsid w:val="00BA45DB"/>
    <w:rsid w:val="00BB663B"/>
    <w:rsid w:val="00BF4184"/>
    <w:rsid w:val="00C0601E"/>
    <w:rsid w:val="00C17412"/>
    <w:rsid w:val="00C23DE2"/>
    <w:rsid w:val="00C31D30"/>
    <w:rsid w:val="00C50272"/>
    <w:rsid w:val="00C634E1"/>
    <w:rsid w:val="00C73F57"/>
    <w:rsid w:val="00CD6E39"/>
    <w:rsid w:val="00CE2D65"/>
    <w:rsid w:val="00CF467E"/>
    <w:rsid w:val="00CF6E91"/>
    <w:rsid w:val="00D85B68"/>
    <w:rsid w:val="00D9039D"/>
    <w:rsid w:val="00DA3632"/>
    <w:rsid w:val="00DF0111"/>
    <w:rsid w:val="00E2205A"/>
    <w:rsid w:val="00E43E79"/>
    <w:rsid w:val="00E54B3D"/>
    <w:rsid w:val="00E6004D"/>
    <w:rsid w:val="00E81978"/>
    <w:rsid w:val="00F07D13"/>
    <w:rsid w:val="00F379B7"/>
    <w:rsid w:val="00F525FA"/>
    <w:rsid w:val="00FA34E2"/>
    <w:rsid w:val="00FB0AC0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B14B8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microsoft.com/office/2011/relationships/commentsExtended" Target="commentsExtended.xml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0A66EF" w:rsidRDefault="00364217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7F56B23060BE47FFBCA90144E8F89B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FCB0B-35B8-4FC9-ACA0-5ADEE74ACC00}"/>
      </w:docPartPr>
      <w:docPartBody>
        <w:p w:rsidR="000A66EF" w:rsidRDefault="00364217">
          <w:pPr>
            <w:pStyle w:val="7F56B23060BE47FFBCA90144E8F89BCE"/>
          </w:pPr>
          <w:r>
            <w:t>[Institutional Affiliation(s)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0A66EF" w:rsidRDefault="00364217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42E729BC0C5D463F875DA0FE6EB89E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6CEA80-D318-4C5C-A70B-3040A52173A8}"/>
      </w:docPartPr>
      <w:docPartBody>
        <w:p w:rsidR="000A66EF" w:rsidRDefault="00364217">
          <w:pPr>
            <w:pStyle w:val="42E729BC0C5D463F875DA0FE6EB89EDD"/>
          </w:pPr>
          <w:r>
            <w:t>[Include any grant/funding information and a complete correspondence address.]</w:t>
          </w:r>
        </w:p>
      </w:docPartBody>
    </w:docPart>
    <w:docPart>
      <w:docPartPr>
        <w:name w:val="8D3A61C8A0284D089F24570D8BD25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536ED-C8FC-49B5-81CB-67290DEB745C}"/>
      </w:docPartPr>
      <w:docPartBody>
        <w:p w:rsidR="000A66EF" w:rsidRDefault="00364217">
          <w:pPr>
            <w:pStyle w:val="8D3A61C8A0284D089F24570D8BD25FEB"/>
          </w:pPr>
          <w:r>
            <w:t>[Title Here, up to 12 Words, on One to Two Lines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0A66EF" w:rsidRDefault="00364217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0A66EF" w:rsidRDefault="00364217">
          <w:pPr>
            <w:pStyle w:val="7A918DA0B38C4BD3A23C697838EC931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13E00"/>
    <w:rsid w:val="000A66EF"/>
    <w:rsid w:val="00313E00"/>
    <w:rsid w:val="00364217"/>
    <w:rsid w:val="005F1BF2"/>
    <w:rsid w:val="00C0483C"/>
    <w:rsid w:val="00F56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Healthcare and Nursing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DC3CC41-1DEF-4F9D-92A0-CFB60082AD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0</TotalTime>
  <Pages>3</Pages>
  <Words>891</Words>
  <Characters>508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anced Pharmacology</vt:lpstr>
    </vt:vector>
  </TitlesOfParts>
  <Company/>
  <LinksUpToDate>false</LinksUpToDate>
  <CharactersWithSpaces>59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Pharmacology</dc:title>
  <dc:creator>Zack Gold</dc:creator>
  <cp:lastModifiedBy>Proofreader</cp:lastModifiedBy>
  <cp:revision>2</cp:revision>
  <dcterms:created xsi:type="dcterms:W3CDTF">2020-01-21T11:17:00Z</dcterms:created>
  <dcterms:modified xsi:type="dcterms:W3CDTF">2020-01-21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AqjFtT71"/&gt;&lt;style id="http://www.zotero.org/styles/apa" locale="en-US" hasBibliography="1" bibliographyStyleHasBeenSet="1"/&gt;&lt;prefs&gt;&lt;pref name="fieldType" value="Field"/&gt;&lt;/prefs&gt;&lt;/data&gt;</vt:lpwstr>
  </property>
</Properties>
</file>